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667746343"/>
        <w:docPartObj>
          <w:docPartGallery w:val="Cover Pages"/>
          <w:docPartUnique/>
        </w:docPartObj>
      </w:sdtPr>
      <w:sdtEndPr>
        <w:rPr>
          <w:b/>
          <w:bCs/>
        </w:rPr>
      </w:sdtEndPr>
      <w:sdtContent>
        <w:p w14:paraId="66235B58" w14:textId="5B506002" w:rsidR="00B432D0" w:rsidRDefault="00B432D0" w:rsidP="00D12F13">
          <w:pPr>
            <w:jc w:val="both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49024" behindDoc="0" locked="0" layoutInCell="1" allowOverlap="1" wp14:anchorId="258AD173" wp14:editId="51ABE91F">
                    <wp:simplePos x="0" y="0"/>
                    <wp:positionH relativeFrom="margin">
                      <wp:posOffset>5353050</wp:posOffset>
                    </wp:positionH>
                    <wp:positionV relativeFrom="page">
                      <wp:posOffset>228600</wp:posOffset>
                    </wp:positionV>
                    <wp:extent cx="706120" cy="1015381"/>
                    <wp:effectExtent l="0" t="0" r="0" b="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706120" cy="1015381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6161B2E6" w14:textId="6733A999" w:rsidR="00B432D0" w:rsidRDefault="000B7A14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MIS548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258AD173" id="Rectangle 132" o:spid="_x0000_s1026" style="position:absolute;left:0;text-align:left;margin-left:421.5pt;margin-top:18pt;width:55.6pt;height:79.95pt;z-index:251649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6161B2E6" w14:textId="6733A999" w:rsidR="00B432D0" w:rsidRDefault="000B7A14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MIS548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  <w:p w14:paraId="33EF43D7" w14:textId="77777777" w:rsidR="00B432D0" w:rsidRDefault="00B432D0" w:rsidP="00D12F13">
          <w:pPr>
            <w:jc w:val="both"/>
          </w:pPr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50048" behindDoc="0" locked="0" layoutInCell="1" allowOverlap="1" wp14:anchorId="03CB7926" wp14:editId="4B1B1BDC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716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431155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F134F82" w14:textId="680B2D74" w:rsidR="00B432D0" w:rsidRDefault="00000000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0B7A14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PROJECT MILESTONE REPOR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72DDF315" w14:textId="7BD3B114" w:rsidR="00B432D0" w:rsidRDefault="000B7A14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MIS 548</w:t>
                                    </w:r>
                                    <w:r w:rsidR="00BA354B"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–</w:t>
                                    </w:r>
                                    <w:r w:rsidR="00BA354B"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DATA WRANGLING</w:t>
                                    </w:r>
                                  </w:p>
                                </w:sdtContent>
                              </w:sdt>
                              <w:p w14:paraId="7D8F4777" w14:textId="77777777" w:rsidR="007324CB" w:rsidRDefault="007324CB" w:rsidP="007324CB">
                                <w:pPr>
                                  <w:pStyle w:val="NoSpacing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30793CDA" w14:textId="77777777" w:rsidR="000B7A14" w:rsidRDefault="000B7A14" w:rsidP="007324CB">
                                <w:pPr>
                                  <w:pStyle w:val="NoSpacing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t>TEAM 1:</w:t>
                                </w:r>
                              </w:p>
                              <w:p w14:paraId="7F781D0E" w14:textId="52EB85CF" w:rsidR="007324CB" w:rsidRDefault="001628AE" w:rsidP="007324CB">
                                <w:pPr>
                                  <w:pStyle w:val="NoSpacing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t>Arslan Ahmad</w:t>
                                </w:r>
                              </w:p>
                              <w:p w14:paraId="0FF16208" w14:textId="1E0FD801" w:rsidR="000B7A14" w:rsidRDefault="000B7A14" w:rsidP="007324CB">
                                <w:pPr>
                                  <w:pStyle w:val="NoSpacing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t xml:space="preserve">cAROLY </w:t>
                                </w:r>
                                <w:r w:rsidRPr="000B7A14"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t>Coronado-Vargas</w:t>
                                </w:r>
                              </w:p>
                              <w:p w14:paraId="1EEB583D" w14:textId="77777777" w:rsidR="000B7A14" w:rsidRDefault="000B7A14" w:rsidP="000B7A14">
                                <w:pPr>
                                  <w:pStyle w:val="NoSpacing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  <w:r w:rsidRPr="000B7A14"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t>Chenrui</w:t>
                                </w:r>
                                <w: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t xml:space="preserve"> niu</w:t>
                                </w:r>
                              </w:p>
                              <w:p w14:paraId="1AE070E7" w14:textId="764240D4" w:rsidR="000B7A14" w:rsidRDefault="000B7A14" w:rsidP="007324CB">
                                <w:pPr>
                                  <w:pStyle w:val="NoSpacing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  <w:r w:rsidRPr="000B7A14"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t>Joseph D</w:t>
                                </w:r>
                                <w: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Pr="000B7A14"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t>Herst</w:t>
                                </w:r>
                              </w:p>
                              <w:p w14:paraId="78E19DCE" w14:textId="77777777" w:rsidR="000B7A14" w:rsidRDefault="000B7A14" w:rsidP="007324CB">
                                <w:pPr>
                                  <w:pStyle w:val="NoSpacing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t>lEX bRIA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03CB792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7" type="#_x0000_t202" style="position:absolute;left:0;text-align:left;margin-left:0;margin-top:0;width:369pt;height:529.2pt;z-index:25165004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" filled="f" stroked="f" strokeweight=".5pt">
                    <v:textbox style="mso-fit-shape-to-text:t" inset="0,0,0,0">
                      <w:txbxContent>
                        <w:p w14:paraId="0F134F82" w14:textId="680B2D74" w:rsidR="00B432D0" w:rsidRDefault="00000000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0B7A14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PROJECT MILESTONE REPOR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72DDF315" w14:textId="7BD3B114" w:rsidR="00B432D0" w:rsidRDefault="000B7A14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MIS 548</w:t>
                              </w:r>
                              <w:r w:rsidR="00BA354B"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–</w:t>
                              </w:r>
                              <w:r w:rsidR="00BA354B"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DATA WRANGLING</w:t>
                              </w:r>
                            </w:p>
                          </w:sdtContent>
                        </w:sdt>
                        <w:p w14:paraId="7D8F4777" w14:textId="77777777" w:rsidR="007324CB" w:rsidRDefault="007324CB" w:rsidP="007324CB">
                          <w:pPr>
                            <w:pStyle w:val="NoSpacing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</w:p>
                        <w:p w14:paraId="30793CDA" w14:textId="77777777" w:rsidR="000B7A14" w:rsidRDefault="000B7A14" w:rsidP="007324CB">
                          <w:pPr>
                            <w:pStyle w:val="NoSpacing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  <w: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t>TEAM 1:</w:t>
                          </w:r>
                        </w:p>
                        <w:p w14:paraId="7F781D0E" w14:textId="52EB85CF" w:rsidR="007324CB" w:rsidRDefault="001628AE" w:rsidP="007324CB">
                          <w:pPr>
                            <w:pStyle w:val="NoSpacing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  <w: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t>Arslan Ahmad</w:t>
                          </w:r>
                        </w:p>
                        <w:p w14:paraId="0FF16208" w14:textId="1E0FD801" w:rsidR="000B7A14" w:rsidRDefault="000B7A14" w:rsidP="007324CB">
                          <w:pPr>
                            <w:pStyle w:val="NoSpacing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  <w: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t xml:space="preserve">cAROLY </w:t>
                          </w:r>
                          <w:r w:rsidRPr="000B7A14"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t>Coronado-Vargas</w:t>
                          </w:r>
                        </w:p>
                        <w:p w14:paraId="1EEB583D" w14:textId="77777777" w:rsidR="000B7A14" w:rsidRDefault="000B7A14" w:rsidP="000B7A14">
                          <w:pPr>
                            <w:pStyle w:val="NoSpacing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  <w:r w:rsidRPr="000B7A14"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t>Chenrui</w:t>
                          </w:r>
                          <w: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t xml:space="preserve"> niu</w:t>
                          </w:r>
                        </w:p>
                        <w:p w14:paraId="1AE070E7" w14:textId="764240D4" w:rsidR="000B7A14" w:rsidRDefault="000B7A14" w:rsidP="007324CB">
                          <w:pPr>
                            <w:pStyle w:val="NoSpacing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  <w:r w:rsidRPr="000B7A14"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t>Joseph D</w:t>
                          </w:r>
                          <w: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t xml:space="preserve"> </w:t>
                          </w:r>
                          <w:r w:rsidRPr="000B7A14"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t>Herst</w:t>
                          </w:r>
                        </w:p>
                        <w:p w14:paraId="78E19DCE" w14:textId="77777777" w:rsidR="000B7A14" w:rsidRDefault="000B7A14" w:rsidP="007324CB">
                          <w:pPr>
                            <w:pStyle w:val="NoSpacing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  <w: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t>lEX bRIAN</w:t>
                          </w: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b/>
              <w:bCs/>
            </w:rPr>
            <w:br w:type="page"/>
          </w:r>
        </w:p>
      </w:sdtContent>
    </w:sdt>
    <w:p w14:paraId="47D8D3DE" w14:textId="3DD3D30D" w:rsidR="007324CB" w:rsidRDefault="000B7A14" w:rsidP="00D12F13">
      <w:pPr>
        <w:pStyle w:val="Heading1"/>
        <w:jc w:val="both"/>
      </w:pPr>
      <w:r>
        <w:lastRenderedPageBreak/>
        <w:t>Dataset</w:t>
      </w:r>
    </w:p>
    <w:p w14:paraId="6FEF78A1" w14:textId="6A706B2D" w:rsidR="003A4D08" w:rsidRDefault="000B7A14" w:rsidP="000B7A14">
      <w:pPr>
        <w:spacing w:after="0" w:line="240" w:lineRule="auto"/>
      </w:pPr>
      <w:r>
        <w:t xml:space="preserve">Description of dataset we have </w:t>
      </w:r>
    </w:p>
    <w:p w14:paraId="37757B27" w14:textId="532F229C" w:rsidR="000B7A14" w:rsidRDefault="009D32B5" w:rsidP="000B7A14">
      <w:pPr>
        <w:pStyle w:val="Heading1"/>
        <w:jc w:val="both"/>
      </w:pPr>
      <w:r>
        <w:t>Business Problem Overview</w:t>
      </w:r>
    </w:p>
    <w:p w14:paraId="4E809F8B" w14:textId="77A2265F" w:rsidR="000B7A14" w:rsidRDefault="009D32B5" w:rsidP="000B7A14">
      <w:pPr>
        <w:spacing w:after="0" w:line="240" w:lineRule="auto"/>
      </w:pPr>
      <w:r>
        <w:t>Overview of the business problem we want to focus on</w:t>
      </w:r>
    </w:p>
    <w:p w14:paraId="6EDA32EB" w14:textId="720F3549" w:rsidR="009D32B5" w:rsidRDefault="009D32B5" w:rsidP="009D32B5">
      <w:pPr>
        <w:pStyle w:val="Heading1"/>
        <w:jc w:val="both"/>
      </w:pPr>
      <w:r>
        <w:t>Future Plans</w:t>
      </w:r>
    </w:p>
    <w:p w14:paraId="52491407" w14:textId="5E4B9E15" w:rsidR="009D32B5" w:rsidRPr="00B01F78" w:rsidRDefault="009D32B5" w:rsidP="009D32B5">
      <w:pPr>
        <w:spacing w:after="0" w:line="240" w:lineRule="auto"/>
      </w:pPr>
      <w:r>
        <w:t>Timeline of tasks, team roles, division of work etc</w:t>
      </w:r>
    </w:p>
    <w:sectPr w:rsidR="009D32B5" w:rsidRPr="00B01F78" w:rsidSect="00B432D0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76A71" w14:textId="77777777" w:rsidR="00C641A6" w:rsidRDefault="00C641A6" w:rsidP="00B432D0">
      <w:pPr>
        <w:spacing w:after="0" w:line="240" w:lineRule="auto"/>
      </w:pPr>
      <w:r>
        <w:separator/>
      </w:r>
    </w:p>
  </w:endnote>
  <w:endnote w:type="continuationSeparator" w:id="0">
    <w:p w14:paraId="66D07F17" w14:textId="77777777" w:rsidR="00C641A6" w:rsidRDefault="00C641A6" w:rsidP="00B432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647B8" w14:textId="77777777" w:rsidR="00B432D0" w:rsidRDefault="00B432D0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2EAEA94A" w14:textId="77777777" w:rsidR="00B432D0" w:rsidRDefault="00B432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2ABAD0" w14:textId="77777777" w:rsidR="00C641A6" w:rsidRDefault="00C641A6" w:rsidP="00B432D0">
      <w:pPr>
        <w:spacing w:after="0" w:line="240" w:lineRule="auto"/>
      </w:pPr>
      <w:r>
        <w:separator/>
      </w:r>
    </w:p>
  </w:footnote>
  <w:footnote w:type="continuationSeparator" w:id="0">
    <w:p w14:paraId="7F765C67" w14:textId="77777777" w:rsidR="00C641A6" w:rsidRDefault="00C641A6" w:rsidP="00B432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ED47F" w14:textId="7AF42482" w:rsidR="00B432D0" w:rsidRDefault="00000000">
    <w:pPr>
      <w:pStyle w:val="Header"/>
      <w:rPr>
        <w:sz w:val="24"/>
        <w:szCs w:val="24"/>
      </w:rPr>
    </w:pPr>
    <w:sdt>
      <w:sdtPr>
        <w:rPr>
          <w:rFonts w:asciiTheme="majorHAnsi" w:eastAsiaTheme="majorEastAsia" w:hAnsiTheme="majorHAnsi" w:cstheme="majorBidi"/>
          <w:color w:val="4472C4" w:themeColor="accent1"/>
          <w:sz w:val="24"/>
          <w:szCs w:val="24"/>
        </w:rPr>
        <w:alias w:val="Title"/>
        <w:id w:val="78404852"/>
        <w:placeholder>
          <w:docPart w:val="A4093D6F918346D7856B613B792D1B07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0B7A14">
          <w:rPr>
            <w:rFonts w:asciiTheme="majorHAnsi" w:eastAsiaTheme="majorEastAsia" w:hAnsiTheme="majorHAnsi" w:cstheme="majorBidi"/>
            <w:color w:val="4472C4" w:themeColor="accent1"/>
            <w:sz w:val="24"/>
            <w:szCs w:val="24"/>
          </w:rPr>
          <w:t>PROJECT MILESTONE REPORT</w:t>
        </w:r>
      </w:sdtContent>
    </w:sdt>
    <w:r w:rsidR="00B432D0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rFonts w:asciiTheme="majorHAnsi" w:eastAsiaTheme="majorEastAsia" w:hAnsiTheme="majorHAnsi" w:cstheme="majorBidi"/>
          <w:color w:val="4472C4" w:themeColor="accent1"/>
          <w:sz w:val="24"/>
          <w:szCs w:val="24"/>
        </w:rPr>
        <w:alias w:val="Date"/>
        <w:id w:val="78404859"/>
        <w:placeholder>
          <w:docPart w:val="405C3EF61E804B24932A09E5C4EC9926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Content>
        <w:r w:rsidR="000B7A14">
          <w:rPr>
            <w:rFonts w:asciiTheme="majorHAnsi" w:eastAsiaTheme="majorEastAsia" w:hAnsiTheme="majorHAnsi" w:cstheme="majorBidi"/>
            <w:color w:val="4472C4" w:themeColor="accent1"/>
            <w:sz w:val="24"/>
            <w:szCs w:val="24"/>
          </w:rPr>
          <w:t>MIS548</w:t>
        </w:r>
      </w:sdtContent>
    </w:sdt>
  </w:p>
  <w:p w14:paraId="005E7DC8" w14:textId="77777777" w:rsidR="00B432D0" w:rsidRDefault="00B432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2E03"/>
    <w:multiLevelType w:val="hybridMultilevel"/>
    <w:tmpl w:val="B5CCDDC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A4FEC"/>
    <w:multiLevelType w:val="hybridMultilevel"/>
    <w:tmpl w:val="CF0208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35A48"/>
    <w:multiLevelType w:val="hybridMultilevel"/>
    <w:tmpl w:val="9F4A51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C95147"/>
    <w:multiLevelType w:val="hybridMultilevel"/>
    <w:tmpl w:val="98B83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944DA"/>
    <w:multiLevelType w:val="hybridMultilevel"/>
    <w:tmpl w:val="47DC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9D3BA6"/>
    <w:multiLevelType w:val="hybridMultilevel"/>
    <w:tmpl w:val="3626CE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C22C0A"/>
    <w:multiLevelType w:val="hybridMultilevel"/>
    <w:tmpl w:val="654A3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5D25C8"/>
    <w:multiLevelType w:val="hybridMultilevel"/>
    <w:tmpl w:val="6622B5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BE7FA8"/>
    <w:multiLevelType w:val="hybridMultilevel"/>
    <w:tmpl w:val="5E8C7A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471848"/>
    <w:multiLevelType w:val="hybridMultilevel"/>
    <w:tmpl w:val="78EC6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9A2927"/>
    <w:multiLevelType w:val="hybridMultilevel"/>
    <w:tmpl w:val="E7B0D9F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0118A8"/>
    <w:multiLevelType w:val="hybridMultilevel"/>
    <w:tmpl w:val="306E4C3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CC4872"/>
    <w:multiLevelType w:val="hybridMultilevel"/>
    <w:tmpl w:val="1D304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D3510A"/>
    <w:multiLevelType w:val="hybridMultilevel"/>
    <w:tmpl w:val="85BAD6E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7D5D2B"/>
    <w:multiLevelType w:val="hybridMultilevel"/>
    <w:tmpl w:val="16CA8AE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CC0827"/>
    <w:multiLevelType w:val="hybridMultilevel"/>
    <w:tmpl w:val="C798A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594B29"/>
    <w:multiLevelType w:val="hybridMultilevel"/>
    <w:tmpl w:val="41AA6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244EC9"/>
    <w:multiLevelType w:val="hybridMultilevel"/>
    <w:tmpl w:val="56F42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336129"/>
    <w:multiLevelType w:val="hybridMultilevel"/>
    <w:tmpl w:val="3F1EE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B35379"/>
    <w:multiLevelType w:val="hybridMultilevel"/>
    <w:tmpl w:val="15444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41580D"/>
    <w:multiLevelType w:val="hybridMultilevel"/>
    <w:tmpl w:val="771CF3A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A82B2C"/>
    <w:multiLevelType w:val="hybridMultilevel"/>
    <w:tmpl w:val="C804C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A40482"/>
    <w:multiLevelType w:val="hybridMultilevel"/>
    <w:tmpl w:val="CF02082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6566012">
    <w:abstractNumId w:val="18"/>
  </w:num>
  <w:num w:numId="2" w16cid:durableId="1951627287">
    <w:abstractNumId w:val="6"/>
  </w:num>
  <w:num w:numId="3" w16cid:durableId="521672004">
    <w:abstractNumId w:val="2"/>
  </w:num>
  <w:num w:numId="4" w16cid:durableId="434861718">
    <w:abstractNumId w:val="5"/>
  </w:num>
  <w:num w:numId="5" w16cid:durableId="307973611">
    <w:abstractNumId w:val="17"/>
  </w:num>
  <w:num w:numId="6" w16cid:durableId="1260598349">
    <w:abstractNumId w:val="9"/>
  </w:num>
  <w:num w:numId="7" w16cid:durableId="1930969631">
    <w:abstractNumId w:val="16"/>
  </w:num>
  <w:num w:numId="8" w16cid:durableId="1433623196">
    <w:abstractNumId w:val="21"/>
  </w:num>
  <w:num w:numId="9" w16cid:durableId="863134867">
    <w:abstractNumId w:val="8"/>
  </w:num>
  <w:num w:numId="10" w16cid:durableId="912930595">
    <w:abstractNumId w:val="1"/>
  </w:num>
  <w:num w:numId="11" w16cid:durableId="228542676">
    <w:abstractNumId w:val="22"/>
  </w:num>
  <w:num w:numId="12" w16cid:durableId="185870522">
    <w:abstractNumId w:val="11"/>
  </w:num>
  <w:num w:numId="13" w16cid:durableId="1608852368">
    <w:abstractNumId w:val="4"/>
  </w:num>
  <w:num w:numId="14" w16cid:durableId="2101902747">
    <w:abstractNumId w:val="19"/>
  </w:num>
  <w:num w:numId="15" w16cid:durableId="1912933170">
    <w:abstractNumId w:val="13"/>
  </w:num>
  <w:num w:numId="16" w16cid:durableId="1473017863">
    <w:abstractNumId w:val="20"/>
  </w:num>
  <w:num w:numId="17" w16cid:durableId="520246769">
    <w:abstractNumId w:val="14"/>
  </w:num>
  <w:num w:numId="18" w16cid:durableId="5639785">
    <w:abstractNumId w:val="0"/>
  </w:num>
  <w:num w:numId="19" w16cid:durableId="559874465">
    <w:abstractNumId w:val="10"/>
  </w:num>
  <w:num w:numId="20" w16cid:durableId="548885930">
    <w:abstractNumId w:val="7"/>
  </w:num>
  <w:num w:numId="21" w16cid:durableId="1493717648">
    <w:abstractNumId w:val="12"/>
  </w:num>
  <w:num w:numId="22" w16cid:durableId="1200624061">
    <w:abstractNumId w:val="15"/>
  </w:num>
  <w:num w:numId="23" w16cid:durableId="16816156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1MQYhQxMgz1BJRyk4tbg4Mz8PpMC8FgBI4G4/LAAAAA=="/>
  </w:docVars>
  <w:rsids>
    <w:rsidRoot w:val="002B7A2D"/>
    <w:rsid w:val="00000F8F"/>
    <w:rsid w:val="00005932"/>
    <w:rsid w:val="00012814"/>
    <w:rsid w:val="00015DE3"/>
    <w:rsid w:val="0001796A"/>
    <w:rsid w:val="000356B5"/>
    <w:rsid w:val="00040169"/>
    <w:rsid w:val="00052FA7"/>
    <w:rsid w:val="00054F34"/>
    <w:rsid w:val="00061275"/>
    <w:rsid w:val="000613CD"/>
    <w:rsid w:val="00063742"/>
    <w:rsid w:val="00063A2F"/>
    <w:rsid w:val="0007321E"/>
    <w:rsid w:val="000824FD"/>
    <w:rsid w:val="00091CEB"/>
    <w:rsid w:val="00097AD0"/>
    <w:rsid w:val="000A1D4D"/>
    <w:rsid w:val="000B0077"/>
    <w:rsid w:val="000B0912"/>
    <w:rsid w:val="000B7A14"/>
    <w:rsid w:val="000C16E4"/>
    <w:rsid w:val="000C3565"/>
    <w:rsid w:val="000C4C79"/>
    <w:rsid w:val="000C7EB1"/>
    <w:rsid w:val="000F31C1"/>
    <w:rsid w:val="000F6C68"/>
    <w:rsid w:val="00104914"/>
    <w:rsid w:val="00110E41"/>
    <w:rsid w:val="00115110"/>
    <w:rsid w:val="00116D41"/>
    <w:rsid w:val="00120E22"/>
    <w:rsid w:val="00122632"/>
    <w:rsid w:val="00125588"/>
    <w:rsid w:val="00127AC2"/>
    <w:rsid w:val="0013082B"/>
    <w:rsid w:val="0014173E"/>
    <w:rsid w:val="00151EA3"/>
    <w:rsid w:val="00156B2B"/>
    <w:rsid w:val="00157C98"/>
    <w:rsid w:val="0016261C"/>
    <w:rsid w:val="001628AE"/>
    <w:rsid w:val="001956D3"/>
    <w:rsid w:val="001A12D2"/>
    <w:rsid w:val="001A29CA"/>
    <w:rsid w:val="001A5276"/>
    <w:rsid w:val="001A661E"/>
    <w:rsid w:val="001B7BAE"/>
    <w:rsid w:val="001C58DE"/>
    <w:rsid w:val="001D32DF"/>
    <w:rsid w:val="001E1052"/>
    <w:rsid w:val="001E4A33"/>
    <w:rsid w:val="001F4C28"/>
    <w:rsid w:val="001F576B"/>
    <w:rsid w:val="0020017F"/>
    <w:rsid w:val="00201895"/>
    <w:rsid w:val="00205C55"/>
    <w:rsid w:val="002101AD"/>
    <w:rsid w:val="0021375A"/>
    <w:rsid w:val="002216D7"/>
    <w:rsid w:val="00236502"/>
    <w:rsid w:val="002371E0"/>
    <w:rsid w:val="00244A07"/>
    <w:rsid w:val="00244D27"/>
    <w:rsid w:val="00247703"/>
    <w:rsid w:val="00251868"/>
    <w:rsid w:val="0026383D"/>
    <w:rsid w:val="00296C76"/>
    <w:rsid w:val="002A1661"/>
    <w:rsid w:val="002A27E2"/>
    <w:rsid w:val="002A2B9A"/>
    <w:rsid w:val="002A519C"/>
    <w:rsid w:val="002B0289"/>
    <w:rsid w:val="002B12B2"/>
    <w:rsid w:val="002B15D6"/>
    <w:rsid w:val="002B206C"/>
    <w:rsid w:val="002B6B75"/>
    <w:rsid w:val="002B7A2D"/>
    <w:rsid w:val="002D353B"/>
    <w:rsid w:val="002D7112"/>
    <w:rsid w:val="002D7C77"/>
    <w:rsid w:val="00310109"/>
    <w:rsid w:val="00313EC0"/>
    <w:rsid w:val="00324BDC"/>
    <w:rsid w:val="003260D1"/>
    <w:rsid w:val="00327C33"/>
    <w:rsid w:val="003329DE"/>
    <w:rsid w:val="003358E7"/>
    <w:rsid w:val="003460FD"/>
    <w:rsid w:val="00350E10"/>
    <w:rsid w:val="0035344E"/>
    <w:rsid w:val="003736B5"/>
    <w:rsid w:val="003A4D08"/>
    <w:rsid w:val="003B13D8"/>
    <w:rsid w:val="003B27EC"/>
    <w:rsid w:val="003D27D8"/>
    <w:rsid w:val="003D4D0D"/>
    <w:rsid w:val="003E01A6"/>
    <w:rsid w:val="003E1A31"/>
    <w:rsid w:val="003E511A"/>
    <w:rsid w:val="003F2429"/>
    <w:rsid w:val="003F2FEF"/>
    <w:rsid w:val="003F3EBF"/>
    <w:rsid w:val="003F42DD"/>
    <w:rsid w:val="0041191C"/>
    <w:rsid w:val="00411A91"/>
    <w:rsid w:val="00411AE1"/>
    <w:rsid w:val="00421D0B"/>
    <w:rsid w:val="0042372F"/>
    <w:rsid w:val="00425150"/>
    <w:rsid w:val="0043403A"/>
    <w:rsid w:val="00434D02"/>
    <w:rsid w:val="004416F8"/>
    <w:rsid w:val="0044348E"/>
    <w:rsid w:val="00445C7B"/>
    <w:rsid w:val="00454C5B"/>
    <w:rsid w:val="00455697"/>
    <w:rsid w:val="004672E9"/>
    <w:rsid w:val="0047191C"/>
    <w:rsid w:val="00475EBB"/>
    <w:rsid w:val="004816E3"/>
    <w:rsid w:val="00483765"/>
    <w:rsid w:val="00491E35"/>
    <w:rsid w:val="0049420B"/>
    <w:rsid w:val="00497542"/>
    <w:rsid w:val="004A002F"/>
    <w:rsid w:val="004A0600"/>
    <w:rsid w:val="004A1652"/>
    <w:rsid w:val="004A7E09"/>
    <w:rsid w:val="004A7E59"/>
    <w:rsid w:val="004B1F54"/>
    <w:rsid w:val="004D0D7F"/>
    <w:rsid w:val="004E020B"/>
    <w:rsid w:val="004E5302"/>
    <w:rsid w:val="004F751C"/>
    <w:rsid w:val="004F7528"/>
    <w:rsid w:val="00501BB2"/>
    <w:rsid w:val="00502E3A"/>
    <w:rsid w:val="005030E7"/>
    <w:rsid w:val="0050363F"/>
    <w:rsid w:val="00506603"/>
    <w:rsid w:val="00510A74"/>
    <w:rsid w:val="00511ECE"/>
    <w:rsid w:val="0051497D"/>
    <w:rsid w:val="005150CC"/>
    <w:rsid w:val="00516055"/>
    <w:rsid w:val="00524D9E"/>
    <w:rsid w:val="00526ACF"/>
    <w:rsid w:val="00530982"/>
    <w:rsid w:val="005400B0"/>
    <w:rsid w:val="00543A6C"/>
    <w:rsid w:val="00547711"/>
    <w:rsid w:val="005626D8"/>
    <w:rsid w:val="00565FDE"/>
    <w:rsid w:val="00566953"/>
    <w:rsid w:val="00566FBD"/>
    <w:rsid w:val="00573412"/>
    <w:rsid w:val="00573FA9"/>
    <w:rsid w:val="00576226"/>
    <w:rsid w:val="005774C3"/>
    <w:rsid w:val="0058293C"/>
    <w:rsid w:val="00583C62"/>
    <w:rsid w:val="00595DBE"/>
    <w:rsid w:val="005A6AA7"/>
    <w:rsid w:val="005B0092"/>
    <w:rsid w:val="005B4C40"/>
    <w:rsid w:val="005E54CC"/>
    <w:rsid w:val="005E56D7"/>
    <w:rsid w:val="005E6961"/>
    <w:rsid w:val="005E7822"/>
    <w:rsid w:val="005F202F"/>
    <w:rsid w:val="00603698"/>
    <w:rsid w:val="006070F0"/>
    <w:rsid w:val="00613E8A"/>
    <w:rsid w:val="00631E44"/>
    <w:rsid w:val="00634FCC"/>
    <w:rsid w:val="006435C2"/>
    <w:rsid w:val="006554AF"/>
    <w:rsid w:val="00655C98"/>
    <w:rsid w:val="006601D7"/>
    <w:rsid w:val="00662F2A"/>
    <w:rsid w:val="0066436D"/>
    <w:rsid w:val="0066649E"/>
    <w:rsid w:val="006725C9"/>
    <w:rsid w:val="006729DD"/>
    <w:rsid w:val="00675D50"/>
    <w:rsid w:val="00677B87"/>
    <w:rsid w:val="0068241D"/>
    <w:rsid w:val="006852C8"/>
    <w:rsid w:val="0068533D"/>
    <w:rsid w:val="0069218E"/>
    <w:rsid w:val="006A3382"/>
    <w:rsid w:val="006B0F02"/>
    <w:rsid w:val="006B13FC"/>
    <w:rsid w:val="006B6171"/>
    <w:rsid w:val="006C02C8"/>
    <w:rsid w:val="006C348B"/>
    <w:rsid w:val="006C4E45"/>
    <w:rsid w:val="006C74E7"/>
    <w:rsid w:val="006C7B15"/>
    <w:rsid w:val="006D6481"/>
    <w:rsid w:val="006D72FC"/>
    <w:rsid w:val="006E0BB7"/>
    <w:rsid w:val="006E32AF"/>
    <w:rsid w:val="006E7A3F"/>
    <w:rsid w:val="006E7B55"/>
    <w:rsid w:val="006F2213"/>
    <w:rsid w:val="006F2A40"/>
    <w:rsid w:val="006F67FA"/>
    <w:rsid w:val="006F74F9"/>
    <w:rsid w:val="0070388A"/>
    <w:rsid w:val="00720F1E"/>
    <w:rsid w:val="00723CDC"/>
    <w:rsid w:val="007324CB"/>
    <w:rsid w:val="00732918"/>
    <w:rsid w:val="007409D0"/>
    <w:rsid w:val="00753D72"/>
    <w:rsid w:val="00767F91"/>
    <w:rsid w:val="007746DD"/>
    <w:rsid w:val="00777D75"/>
    <w:rsid w:val="00784FD8"/>
    <w:rsid w:val="007863F7"/>
    <w:rsid w:val="00795A25"/>
    <w:rsid w:val="007961B2"/>
    <w:rsid w:val="007A68C1"/>
    <w:rsid w:val="007C36D5"/>
    <w:rsid w:val="007C3D34"/>
    <w:rsid w:val="007C4E2C"/>
    <w:rsid w:val="007C5713"/>
    <w:rsid w:val="007D0579"/>
    <w:rsid w:val="007D3CD1"/>
    <w:rsid w:val="007D4920"/>
    <w:rsid w:val="007D57DB"/>
    <w:rsid w:val="007D6A91"/>
    <w:rsid w:val="007E2166"/>
    <w:rsid w:val="007E23C3"/>
    <w:rsid w:val="007F1471"/>
    <w:rsid w:val="007F7C07"/>
    <w:rsid w:val="00815087"/>
    <w:rsid w:val="00817FA4"/>
    <w:rsid w:val="0083618D"/>
    <w:rsid w:val="00840267"/>
    <w:rsid w:val="00845B29"/>
    <w:rsid w:val="00856E4C"/>
    <w:rsid w:val="00861B82"/>
    <w:rsid w:val="008662E2"/>
    <w:rsid w:val="00873E27"/>
    <w:rsid w:val="00876AB3"/>
    <w:rsid w:val="008914AD"/>
    <w:rsid w:val="00892CDD"/>
    <w:rsid w:val="00895624"/>
    <w:rsid w:val="008B669F"/>
    <w:rsid w:val="008D10E5"/>
    <w:rsid w:val="008D23E9"/>
    <w:rsid w:val="008D3FAF"/>
    <w:rsid w:val="008E6E18"/>
    <w:rsid w:val="009008CC"/>
    <w:rsid w:val="009028FF"/>
    <w:rsid w:val="009145A8"/>
    <w:rsid w:val="00915743"/>
    <w:rsid w:val="00917F5D"/>
    <w:rsid w:val="009212BC"/>
    <w:rsid w:val="00921426"/>
    <w:rsid w:val="009234C7"/>
    <w:rsid w:val="00936545"/>
    <w:rsid w:val="009435CF"/>
    <w:rsid w:val="0094493B"/>
    <w:rsid w:val="00954DC8"/>
    <w:rsid w:val="009560FC"/>
    <w:rsid w:val="009610FE"/>
    <w:rsid w:val="00962750"/>
    <w:rsid w:val="00964FA1"/>
    <w:rsid w:val="00967A4F"/>
    <w:rsid w:val="00980B58"/>
    <w:rsid w:val="00985C62"/>
    <w:rsid w:val="009A1A93"/>
    <w:rsid w:val="009B1D85"/>
    <w:rsid w:val="009B3336"/>
    <w:rsid w:val="009B5A50"/>
    <w:rsid w:val="009C40EE"/>
    <w:rsid w:val="009D3259"/>
    <w:rsid w:val="009D32B5"/>
    <w:rsid w:val="009D5A5C"/>
    <w:rsid w:val="009F1742"/>
    <w:rsid w:val="009F17C1"/>
    <w:rsid w:val="009F4A53"/>
    <w:rsid w:val="009F4B2F"/>
    <w:rsid w:val="00A04743"/>
    <w:rsid w:val="00A13DA0"/>
    <w:rsid w:val="00A168EA"/>
    <w:rsid w:val="00A2693C"/>
    <w:rsid w:val="00A3003B"/>
    <w:rsid w:val="00A35A61"/>
    <w:rsid w:val="00A36891"/>
    <w:rsid w:val="00A40A66"/>
    <w:rsid w:val="00A44143"/>
    <w:rsid w:val="00A4483D"/>
    <w:rsid w:val="00A537CD"/>
    <w:rsid w:val="00A760F6"/>
    <w:rsid w:val="00A76270"/>
    <w:rsid w:val="00A76C5E"/>
    <w:rsid w:val="00A80713"/>
    <w:rsid w:val="00A90A28"/>
    <w:rsid w:val="00A95EB3"/>
    <w:rsid w:val="00A97979"/>
    <w:rsid w:val="00AA0A72"/>
    <w:rsid w:val="00AA6155"/>
    <w:rsid w:val="00AB0C15"/>
    <w:rsid w:val="00AB1739"/>
    <w:rsid w:val="00AC2133"/>
    <w:rsid w:val="00AC72E7"/>
    <w:rsid w:val="00AD6731"/>
    <w:rsid w:val="00B01F78"/>
    <w:rsid w:val="00B1311F"/>
    <w:rsid w:val="00B169A0"/>
    <w:rsid w:val="00B360AE"/>
    <w:rsid w:val="00B432D0"/>
    <w:rsid w:val="00B518B8"/>
    <w:rsid w:val="00B52A6D"/>
    <w:rsid w:val="00B52BD7"/>
    <w:rsid w:val="00B55EA7"/>
    <w:rsid w:val="00B744AE"/>
    <w:rsid w:val="00B7742D"/>
    <w:rsid w:val="00B80D70"/>
    <w:rsid w:val="00B85CD2"/>
    <w:rsid w:val="00B91687"/>
    <w:rsid w:val="00BA34DE"/>
    <w:rsid w:val="00BA354B"/>
    <w:rsid w:val="00BA45EA"/>
    <w:rsid w:val="00BB1A3E"/>
    <w:rsid w:val="00BC364E"/>
    <w:rsid w:val="00BC78A7"/>
    <w:rsid w:val="00BD2B46"/>
    <w:rsid w:val="00BD706C"/>
    <w:rsid w:val="00C06FD7"/>
    <w:rsid w:val="00C15821"/>
    <w:rsid w:val="00C16C4F"/>
    <w:rsid w:val="00C20C54"/>
    <w:rsid w:val="00C266A0"/>
    <w:rsid w:val="00C32583"/>
    <w:rsid w:val="00C32600"/>
    <w:rsid w:val="00C32676"/>
    <w:rsid w:val="00C35EF8"/>
    <w:rsid w:val="00C50679"/>
    <w:rsid w:val="00C539AA"/>
    <w:rsid w:val="00C56E38"/>
    <w:rsid w:val="00C573C4"/>
    <w:rsid w:val="00C641A6"/>
    <w:rsid w:val="00C65C18"/>
    <w:rsid w:val="00C708C8"/>
    <w:rsid w:val="00C75030"/>
    <w:rsid w:val="00C8286A"/>
    <w:rsid w:val="00C87255"/>
    <w:rsid w:val="00C90836"/>
    <w:rsid w:val="00C97D59"/>
    <w:rsid w:val="00CA1D3A"/>
    <w:rsid w:val="00CA26FD"/>
    <w:rsid w:val="00CC4147"/>
    <w:rsid w:val="00CD4958"/>
    <w:rsid w:val="00CD51AB"/>
    <w:rsid w:val="00CE07FA"/>
    <w:rsid w:val="00CE4172"/>
    <w:rsid w:val="00CE5A80"/>
    <w:rsid w:val="00D05DD1"/>
    <w:rsid w:val="00D12F13"/>
    <w:rsid w:val="00D3131E"/>
    <w:rsid w:val="00D52901"/>
    <w:rsid w:val="00D53918"/>
    <w:rsid w:val="00D6251D"/>
    <w:rsid w:val="00D652C1"/>
    <w:rsid w:val="00D73D83"/>
    <w:rsid w:val="00D84038"/>
    <w:rsid w:val="00D849F9"/>
    <w:rsid w:val="00D84A1C"/>
    <w:rsid w:val="00DA4D0E"/>
    <w:rsid w:val="00DB249E"/>
    <w:rsid w:val="00DB35E9"/>
    <w:rsid w:val="00DB396F"/>
    <w:rsid w:val="00DB541E"/>
    <w:rsid w:val="00DB7FC7"/>
    <w:rsid w:val="00DC2334"/>
    <w:rsid w:val="00DD11B8"/>
    <w:rsid w:val="00DD18C9"/>
    <w:rsid w:val="00DD46C2"/>
    <w:rsid w:val="00DD5215"/>
    <w:rsid w:val="00DD5838"/>
    <w:rsid w:val="00DE0407"/>
    <w:rsid w:val="00DF0F4C"/>
    <w:rsid w:val="00E0559D"/>
    <w:rsid w:val="00E212E7"/>
    <w:rsid w:val="00E26356"/>
    <w:rsid w:val="00E359FA"/>
    <w:rsid w:val="00E565FF"/>
    <w:rsid w:val="00E6253D"/>
    <w:rsid w:val="00E737C6"/>
    <w:rsid w:val="00E81ECF"/>
    <w:rsid w:val="00E8770C"/>
    <w:rsid w:val="00E9536D"/>
    <w:rsid w:val="00E9574A"/>
    <w:rsid w:val="00EA04C2"/>
    <w:rsid w:val="00EA09E8"/>
    <w:rsid w:val="00EA2F22"/>
    <w:rsid w:val="00EB0324"/>
    <w:rsid w:val="00EB6D43"/>
    <w:rsid w:val="00EB6DBE"/>
    <w:rsid w:val="00EC2210"/>
    <w:rsid w:val="00EC41BC"/>
    <w:rsid w:val="00EE53CD"/>
    <w:rsid w:val="00F01A68"/>
    <w:rsid w:val="00F01C58"/>
    <w:rsid w:val="00F01E01"/>
    <w:rsid w:val="00F05D79"/>
    <w:rsid w:val="00F07292"/>
    <w:rsid w:val="00F200B5"/>
    <w:rsid w:val="00F21406"/>
    <w:rsid w:val="00F25380"/>
    <w:rsid w:val="00F32688"/>
    <w:rsid w:val="00F34D28"/>
    <w:rsid w:val="00F35FF7"/>
    <w:rsid w:val="00F375ED"/>
    <w:rsid w:val="00F43B96"/>
    <w:rsid w:val="00F43BF0"/>
    <w:rsid w:val="00F453E0"/>
    <w:rsid w:val="00F54B4C"/>
    <w:rsid w:val="00F57A50"/>
    <w:rsid w:val="00F57EB3"/>
    <w:rsid w:val="00F67363"/>
    <w:rsid w:val="00F811ED"/>
    <w:rsid w:val="00F96D1A"/>
    <w:rsid w:val="00FA011F"/>
    <w:rsid w:val="00FA3328"/>
    <w:rsid w:val="00FA4C84"/>
    <w:rsid w:val="00FA6635"/>
    <w:rsid w:val="00FA688B"/>
    <w:rsid w:val="00FB4562"/>
    <w:rsid w:val="00FC0A77"/>
    <w:rsid w:val="00FC1D48"/>
    <w:rsid w:val="00FD1154"/>
    <w:rsid w:val="00FE17B9"/>
    <w:rsid w:val="00FE3020"/>
    <w:rsid w:val="00FE4A68"/>
    <w:rsid w:val="00FE6BC3"/>
    <w:rsid w:val="00FF0805"/>
    <w:rsid w:val="00FF2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744D11"/>
  <w15:chartTrackingRefBased/>
  <w15:docId w15:val="{B6A09654-4CB2-4731-B203-BF58ACB95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25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251D"/>
    <w:rPr>
      <w:rFonts w:asciiTheme="majorHAnsi" w:eastAsiaTheme="majorEastAsia" w:hAnsiTheme="majorHAnsi" w:cstheme="majorBidi"/>
      <w:b/>
      <w:bCs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B432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32D0"/>
  </w:style>
  <w:style w:type="paragraph" w:styleId="Footer">
    <w:name w:val="footer"/>
    <w:basedOn w:val="Normal"/>
    <w:link w:val="FooterChar"/>
    <w:uiPriority w:val="99"/>
    <w:unhideWhenUsed/>
    <w:rsid w:val="00B432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32D0"/>
  </w:style>
  <w:style w:type="paragraph" w:styleId="NoSpacing">
    <w:name w:val="No Spacing"/>
    <w:link w:val="NoSpacingChar"/>
    <w:uiPriority w:val="1"/>
    <w:qFormat/>
    <w:rsid w:val="00B432D0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432D0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FB456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26356"/>
    <w:rPr>
      <w:color w:val="808080"/>
    </w:rPr>
  </w:style>
  <w:style w:type="paragraph" w:styleId="Bibliography">
    <w:name w:val="Bibliography"/>
    <w:basedOn w:val="Normal"/>
    <w:next w:val="Normal"/>
    <w:uiPriority w:val="37"/>
    <w:unhideWhenUsed/>
    <w:rsid w:val="004416F8"/>
  </w:style>
  <w:style w:type="character" w:styleId="Hyperlink">
    <w:name w:val="Hyperlink"/>
    <w:basedOn w:val="DefaultParagraphFont"/>
    <w:uiPriority w:val="99"/>
    <w:unhideWhenUsed/>
    <w:rsid w:val="006C02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02C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34D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64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4093D6F918346D7856B613B792D1B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A0B4B0-87BD-4E32-A015-F48B9EF52221}"/>
      </w:docPartPr>
      <w:docPartBody>
        <w:p w:rsidR="00CD7499" w:rsidRDefault="00253E1E" w:rsidP="00253E1E">
          <w:pPr>
            <w:pStyle w:val="A4093D6F918346D7856B613B792D1B07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405C3EF61E804B24932A09E5C4EC99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C2A283-82F6-4762-8DFA-75B280BB8FFA}"/>
      </w:docPartPr>
      <w:docPartBody>
        <w:p w:rsidR="00CD7499" w:rsidRDefault="00253E1E" w:rsidP="00253E1E">
          <w:pPr>
            <w:pStyle w:val="405C3EF61E804B24932A09E5C4EC9926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3E1E"/>
    <w:rsid w:val="0001440A"/>
    <w:rsid w:val="00024AFA"/>
    <w:rsid w:val="000F1D51"/>
    <w:rsid w:val="001B070D"/>
    <w:rsid w:val="001C2968"/>
    <w:rsid w:val="001E56F6"/>
    <w:rsid w:val="002169B9"/>
    <w:rsid w:val="00253E1E"/>
    <w:rsid w:val="00275134"/>
    <w:rsid w:val="00287BC5"/>
    <w:rsid w:val="00365516"/>
    <w:rsid w:val="003B42E0"/>
    <w:rsid w:val="003D197B"/>
    <w:rsid w:val="00465B15"/>
    <w:rsid w:val="004E3339"/>
    <w:rsid w:val="005453B9"/>
    <w:rsid w:val="00566A34"/>
    <w:rsid w:val="005C1E3A"/>
    <w:rsid w:val="0071613A"/>
    <w:rsid w:val="007B690B"/>
    <w:rsid w:val="00873C4C"/>
    <w:rsid w:val="00A21C6F"/>
    <w:rsid w:val="00B93607"/>
    <w:rsid w:val="00C54251"/>
    <w:rsid w:val="00C63DD1"/>
    <w:rsid w:val="00CD7499"/>
    <w:rsid w:val="00D92E63"/>
    <w:rsid w:val="00E765D1"/>
    <w:rsid w:val="00F1578A"/>
    <w:rsid w:val="00F20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4093D6F918346D7856B613B792D1B07">
    <w:name w:val="A4093D6F918346D7856B613B792D1B07"/>
    <w:rsid w:val="00253E1E"/>
  </w:style>
  <w:style w:type="paragraph" w:customStyle="1" w:styleId="405C3EF61E804B24932A09E5C4EC9926">
    <w:name w:val="405C3EF61E804B24932A09E5C4EC9926"/>
    <w:rsid w:val="00253E1E"/>
  </w:style>
  <w:style w:type="character" w:styleId="PlaceholderText">
    <w:name w:val="Placeholder Text"/>
    <w:basedOn w:val="DefaultParagraphFont"/>
    <w:uiPriority w:val="99"/>
    <w:semiHidden/>
    <w:rsid w:val="001E56F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S548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The11</b:Tag>
    <b:SourceType>DocumentFromInternetSite</b:SourceType>
    <b:Guid>{F8F12262-87C0-413C-B57E-B42B6589A874}</b:Guid>
    <b:Title>The future of the Electric Grid</b:Title>
    <b:Year>2011</b:Year>
    <b:Author>
      <b:Author>
        <b:Corporate>The MIT Energy Initiative</b:Corporate>
      </b:Author>
    </b:Author>
    <b:InternetSiteTitle>MITEI - MIT Energy Initiative</b:InternetSiteTitle>
    <b:Month>July</b:Month>
    <b:Day>02</b:Day>
    <b:URL>https://energy.mit.edu/research/future-electric-grid/</b:URL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F6C558A-66A1-4FCD-A7DD-EF98ADA2B4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61</TotalTime>
  <Pages>2</Pages>
  <Words>29</Words>
  <Characters>162</Characters>
  <Application>Microsoft Office Word</Application>
  <DocSecurity>0</DocSecurity>
  <Lines>2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PROJECT</vt:lpstr>
    </vt:vector>
  </TitlesOfParts>
  <Company/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ILESTONE REPORT</dc:title>
  <dc:subject>MIS 548 – DATA WRANGLING</dc:subject>
  <dc:creator>Andrew tong</dc:creator>
  <cp:keywords/>
  <dc:description/>
  <cp:lastModifiedBy>Arslan Ahmad</cp:lastModifiedBy>
  <cp:revision>330</cp:revision>
  <cp:lastPrinted>2023-12-08T01:23:00Z</cp:lastPrinted>
  <dcterms:created xsi:type="dcterms:W3CDTF">2022-08-23T21:57:00Z</dcterms:created>
  <dcterms:modified xsi:type="dcterms:W3CDTF">2023-12-09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bc995232b9098024a6c9de71ee9449ad672512fd82f44e5b2641d1506a412b</vt:lpwstr>
  </property>
</Properties>
</file>